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3E9B6" w14:textId="77777777" w:rsidR="00803C3E" w:rsidRDefault="00803C3E" w:rsidP="00F73674">
      <w:pPr>
        <w:pStyle w:val="NormalWeb"/>
        <w:shd w:val="clear" w:color="auto" w:fill="FFFFFF"/>
        <w:spacing w:before="0" w:beforeAutospacing="0" w:after="0" w:afterAutospacing="0"/>
        <w:rPr>
          <w:rFonts w:ascii="Verdana" w:hAnsi="Verdana" w:cs="Calibri"/>
          <w:color w:val="000000"/>
          <w:sz w:val="22"/>
          <w:szCs w:val="22"/>
        </w:rPr>
      </w:pPr>
    </w:p>
    <w:p w14:paraId="17A32376" w14:textId="25008804"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xml:space="preserve">Dear </w:t>
      </w:r>
      <w:r w:rsidR="00C219CA" w:rsidRPr="00C219CA">
        <w:rPr>
          <w:rFonts w:ascii="Verdana" w:hAnsi="Verdana" w:cs="Calibri"/>
          <w:color w:val="000000"/>
          <w:sz w:val="22"/>
          <w:szCs w:val="22"/>
        </w:rPr>
        <w:t>Syed Rizvi</w:t>
      </w:r>
      <w:r w:rsidR="008219FD">
        <w:rPr>
          <w:rFonts w:ascii="Verdana" w:hAnsi="Verdana" w:cs="Calibri"/>
          <w:color w:val="000000"/>
          <w:sz w:val="22"/>
          <w:szCs w:val="22"/>
        </w:rPr>
        <w:t>,</w:t>
      </w:r>
    </w:p>
    <w:p w14:paraId="68942FE5"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w:t>
      </w:r>
    </w:p>
    <w:p w14:paraId="17FE4FB7"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Good morning.</w:t>
      </w:r>
    </w:p>
    <w:p w14:paraId="7DFC0DAF" w14:textId="339815C7" w:rsidR="00C219CA" w:rsidRDefault="00F73674" w:rsidP="00C219CA">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xml:space="preserve">I am B.M. Aniruddho Islam from Bangladesh. I have completed my BSc in Computer Science and Engineering Technology from Daffodil International University, Bangladesh. I am very eager to pursue Graduate studies (M.S) in Computer science in the spring of 24 at the </w:t>
      </w:r>
      <w:r w:rsidR="009A4824" w:rsidRPr="009A4824">
        <w:rPr>
          <w:rFonts w:ascii="Verdana" w:hAnsi="Verdana" w:cs="Calibri"/>
          <w:color w:val="000000"/>
          <w:sz w:val="22"/>
          <w:szCs w:val="22"/>
        </w:rPr>
        <w:t>University of Michigan</w:t>
      </w:r>
      <w:r>
        <w:rPr>
          <w:rFonts w:ascii="Verdana" w:hAnsi="Verdana" w:cs="Calibri"/>
          <w:color w:val="000000"/>
          <w:sz w:val="22"/>
          <w:szCs w:val="22"/>
        </w:rPr>
        <w:t>, USA.</w:t>
      </w:r>
    </w:p>
    <w:p w14:paraId="406C0C68" w14:textId="77777777" w:rsidR="00C219CA" w:rsidRPr="00C219CA" w:rsidRDefault="00C219CA" w:rsidP="00C219CA">
      <w:pPr>
        <w:pStyle w:val="NormalWeb"/>
        <w:shd w:val="clear" w:color="auto" w:fill="FFFFFF"/>
        <w:spacing w:before="0" w:beforeAutospacing="0" w:after="0" w:afterAutospacing="0"/>
        <w:rPr>
          <w:rFonts w:ascii="Calibri" w:hAnsi="Calibri" w:cs="Calibri"/>
          <w:color w:val="222222"/>
          <w:sz w:val="22"/>
          <w:szCs w:val="22"/>
        </w:rPr>
      </w:pPr>
    </w:p>
    <w:p w14:paraId="7E0F11A8" w14:textId="6C0915D9" w:rsidR="00C219CA" w:rsidRPr="00C219CA" w:rsidRDefault="00C219CA" w:rsidP="00C219CA">
      <w:pPr>
        <w:pStyle w:val="NormalWeb"/>
        <w:shd w:val="clear" w:color="auto" w:fill="FFFFFF"/>
        <w:spacing w:after="0"/>
        <w:rPr>
          <w:rFonts w:ascii="Verdana" w:hAnsi="Verdana" w:cs="Calibri"/>
          <w:color w:val="000000"/>
          <w:sz w:val="22"/>
          <w:szCs w:val="22"/>
        </w:rPr>
      </w:pPr>
      <w:r w:rsidRPr="00C219CA">
        <w:rPr>
          <w:rFonts w:ascii="Verdana" w:hAnsi="Verdana" w:cs="Calibri"/>
          <w:color w:val="000000"/>
          <w:sz w:val="22"/>
          <w:szCs w:val="22"/>
        </w:rPr>
        <w:t>Your exploration into automating the software building process represents a crucial advancement in software engineering, meeting the demand for enhanced efficiency and scalability. Much like in software development, where innovation propels progress, your efforts pave the way for increased productivity and more streamlined development practices in the domain of face recognition.</w:t>
      </w:r>
    </w:p>
    <w:p w14:paraId="36307F9E" w14:textId="2325610E" w:rsidR="00AB061C" w:rsidRDefault="00C219CA" w:rsidP="00C219CA">
      <w:pPr>
        <w:pStyle w:val="NormalWeb"/>
        <w:shd w:val="clear" w:color="auto" w:fill="FFFFFF"/>
        <w:spacing w:before="0" w:beforeAutospacing="0" w:after="0" w:afterAutospacing="0"/>
        <w:rPr>
          <w:rFonts w:ascii="Verdana" w:hAnsi="Verdana" w:cs="Calibri"/>
          <w:color w:val="000000"/>
          <w:sz w:val="22"/>
          <w:szCs w:val="22"/>
        </w:rPr>
      </w:pPr>
      <w:r w:rsidRPr="00C219CA">
        <w:rPr>
          <w:rFonts w:ascii="Verdana" w:hAnsi="Verdana" w:cs="Calibri"/>
          <w:color w:val="000000"/>
          <w:sz w:val="22"/>
          <w:szCs w:val="22"/>
        </w:rPr>
        <w:t>Similarly, just as modern code review plays a pivotal role in software maintenance and evolution, rigorous testing is fundamental in the validation of face-recognition systems. The FERET program's meticulous curation of a vast database parallels the meticulousness required in code review, ensuring comprehensive coverage and robust evaluation.</w:t>
      </w:r>
    </w:p>
    <w:p w14:paraId="7CC0CC1E" w14:textId="77777777" w:rsidR="00C219CA" w:rsidRDefault="00C219CA" w:rsidP="00C219CA">
      <w:pPr>
        <w:pStyle w:val="NormalWeb"/>
        <w:shd w:val="clear" w:color="auto" w:fill="FFFFFF"/>
        <w:spacing w:before="0" w:beforeAutospacing="0" w:after="0" w:afterAutospacing="0"/>
        <w:rPr>
          <w:rFonts w:ascii="Calibri" w:hAnsi="Calibri" w:cs="Calibri"/>
          <w:color w:val="222222"/>
          <w:sz w:val="22"/>
          <w:szCs w:val="22"/>
        </w:rPr>
      </w:pPr>
    </w:p>
    <w:p w14:paraId="33A98FCE"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xml:space="preserve">I am a recent graduate with a GPA of 3.22 from Daffodil International University, Bangladesh where I completed a final year project focused on developing a Relief Management System using Laravel. Currently, I am employed at </w:t>
      </w:r>
      <w:proofErr w:type="spellStart"/>
      <w:r>
        <w:rPr>
          <w:rFonts w:ascii="Verdana" w:hAnsi="Verdana" w:cs="Calibri"/>
          <w:color w:val="000000"/>
          <w:sz w:val="22"/>
          <w:szCs w:val="22"/>
        </w:rPr>
        <w:t>Krishibid</w:t>
      </w:r>
      <w:proofErr w:type="spellEnd"/>
      <w:r>
        <w:rPr>
          <w:rFonts w:ascii="Verdana" w:hAnsi="Verdana" w:cs="Calibri"/>
          <w:color w:val="000000"/>
          <w:sz w:val="22"/>
          <w:szCs w:val="22"/>
        </w:rPr>
        <w:t xml:space="preserve"> Group, specializing in Enterprise Resource Planning (ERP) projects and software development. My work involves utilizing it .Net Framework, Core, API integration, Microservices, and creating RDLC reports. With an IELTS score of 6.5, I have demonstrated proficiency in English communication. My experience in ERP projects and software development has equipped me with valuable skills in designing scalable and efficient systems tailored to specific organizational needs. I am enthusiastic about leveraging these skills to contribute to innovative projects.</w:t>
      </w:r>
    </w:p>
    <w:p w14:paraId="0AFEAFF3"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w:t>
      </w:r>
    </w:p>
    <w:p w14:paraId="67B0B625"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I am interested in your research, and I think it would be a great opportunity to start my research endeavors in your lab. I would be honored to pursue my MS Degree under your supervision. I have attached my resume for your kind consideration. I will be at your disposal if you need any kind of detailed information. I hope to hear from you at your convenience.</w:t>
      </w:r>
    </w:p>
    <w:p w14:paraId="0148A47A"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w:t>
      </w:r>
    </w:p>
    <w:p w14:paraId="5ADA9989"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Sincerely,</w:t>
      </w:r>
    </w:p>
    <w:p w14:paraId="0F4105F9"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B.M. Aniruddho Islam</w:t>
      </w:r>
    </w:p>
    <w:p w14:paraId="4C8EE14C"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Sr. Software Engineer</w:t>
      </w:r>
    </w:p>
    <w:p w14:paraId="2065F129"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proofErr w:type="spellStart"/>
      <w:r>
        <w:rPr>
          <w:rFonts w:ascii="Verdana" w:hAnsi="Verdana" w:cs="Calibri"/>
          <w:color w:val="222222"/>
          <w:sz w:val="22"/>
          <w:szCs w:val="22"/>
        </w:rPr>
        <w:t>Krishibid</w:t>
      </w:r>
      <w:proofErr w:type="spellEnd"/>
      <w:r>
        <w:rPr>
          <w:rFonts w:ascii="Verdana" w:hAnsi="Verdana" w:cs="Calibri"/>
          <w:color w:val="222222"/>
          <w:sz w:val="22"/>
          <w:szCs w:val="22"/>
        </w:rPr>
        <w:t xml:space="preserve"> Group</w:t>
      </w:r>
    </w:p>
    <w:p w14:paraId="01E16F7D"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Dhaka, Bangladesh</w:t>
      </w:r>
    </w:p>
    <w:p w14:paraId="407E7FD2" w14:textId="77777777" w:rsidR="00C83C14" w:rsidRPr="00F73674" w:rsidRDefault="00C83C14" w:rsidP="00F73674"/>
    <w:sectPr w:rsidR="00C83C14" w:rsidRPr="00F736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jWwMDY0BLIMjZV0lIJTi4sz8/NACgxrAemc8jQsAAAA"/>
  </w:docVars>
  <w:rsids>
    <w:rsidRoot w:val="003C162D"/>
    <w:rsid w:val="00037E5B"/>
    <w:rsid w:val="00083EAC"/>
    <w:rsid w:val="000A6594"/>
    <w:rsid w:val="00117542"/>
    <w:rsid w:val="0021294A"/>
    <w:rsid w:val="002561E8"/>
    <w:rsid w:val="003C162D"/>
    <w:rsid w:val="003C6B5A"/>
    <w:rsid w:val="00404B20"/>
    <w:rsid w:val="004578C0"/>
    <w:rsid w:val="004B5028"/>
    <w:rsid w:val="004E02AB"/>
    <w:rsid w:val="004E1418"/>
    <w:rsid w:val="004E6581"/>
    <w:rsid w:val="00510260"/>
    <w:rsid w:val="00534965"/>
    <w:rsid w:val="005D6F6D"/>
    <w:rsid w:val="005F4961"/>
    <w:rsid w:val="005F657A"/>
    <w:rsid w:val="00742330"/>
    <w:rsid w:val="0074482B"/>
    <w:rsid w:val="007B4F99"/>
    <w:rsid w:val="00803C3E"/>
    <w:rsid w:val="008150E5"/>
    <w:rsid w:val="008219FD"/>
    <w:rsid w:val="008E5D75"/>
    <w:rsid w:val="00902514"/>
    <w:rsid w:val="00917083"/>
    <w:rsid w:val="009A4824"/>
    <w:rsid w:val="009D1276"/>
    <w:rsid w:val="009D3C9A"/>
    <w:rsid w:val="009D4D07"/>
    <w:rsid w:val="00AA6C4F"/>
    <w:rsid w:val="00AB061C"/>
    <w:rsid w:val="00AE3011"/>
    <w:rsid w:val="00C219CA"/>
    <w:rsid w:val="00C83C14"/>
    <w:rsid w:val="00C93758"/>
    <w:rsid w:val="00CE4CF4"/>
    <w:rsid w:val="00D34B98"/>
    <w:rsid w:val="00D77064"/>
    <w:rsid w:val="00D91431"/>
    <w:rsid w:val="00DB6B9C"/>
    <w:rsid w:val="00DC74A1"/>
    <w:rsid w:val="00E643D8"/>
    <w:rsid w:val="00F73674"/>
    <w:rsid w:val="00F97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F5A71"/>
  <w15:docId w15:val="{AB9B7891-298F-412C-9948-495B7D66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6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5D75"/>
    <w:pPr>
      <w:spacing w:after="0" w:line="240" w:lineRule="auto"/>
    </w:pPr>
  </w:style>
  <w:style w:type="paragraph" w:styleId="NormalWeb">
    <w:name w:val="Normal (Web)"/>
    <w:basedOn w:val="Normal"/>
    <w:uiPriority w:val="99"/>
    <w:semiHidden/>
    <w:unhideWhenUsed/>
    <w:rsid w:val="00F736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775162">
      <w:bodyDiv w:val="1"/>
      <w:marLeft w:val="0"/>
      <w:marRight w:val="0"/>
      <w:marTop w:val="0"/>
      <w:marBottom w:val="0"/>
      <w:divBdr>
        <w:top w:val="none" w:sz="0" w:space="0" w:color="auto"/>
        <w:left w:val="none" w:sz="0" w:space="0" w:color="auto"/>
        <w:bottom w:val="none" w:sz="0" w:space="0" w:color="auto"/>
        <w:right w:val="none" w:sz="0" w:space="0" w:color="auto"/>
      </w:divBdr>
    </w:div>
    <w:div w:id="510486320">
      <w:bodyDiv w:val="1"/>
      <w:marLeft w:val="0"/>
      <w:marRight w:val="0"/>
      <w:marTop w:val="0"/>
      <w:marBottom w:val="0"/>
      <w:divBdr>
        <w:top w:val="none" w:sz="0" w:space="0" w:color="auto"/>
        <w:left w:val="none" w:sz="0" w:space="0" w:color="auto"/>
        <w:bottom w:val="none" w:sz="0" w:space="0" w:color="auto"/>
        <w:right w:val="none" w:sz="0" w:space="0" w:color="auto"/>
      </w:divBdr>
    </w:div>
    <w:div w:id="694622302">
      <w:bodyDiv w:val="1"/>
      <w:marLeft w:val="0"/>
      <w:marRight w:val="0"/>
      <w:marTop w:val="0"/>
      <w:marBottom w:val="0"/>
      <w:divBdr>
        <w:top w:val="none" w:sz="0" w:space="0" w:color="auto"/>
        <w:left w:val="none" w:sz="0" w:space="0" w:color="auto"/>
        <w:bottom w:val="none" w:sz="0" w:space="0" w:color="auto"/>
        <w:right w:val="none" w:sz="0" w:space="0" w:color="auto"/>
      </w:divBdr>
    </w:div>
    <w:div w:id="1207525942">
      <w:bodyDiv w:val="1"/>
      <w:marLeft w:val="0"/>
      <w:marRight w:val="0"/>
      <w:marTop w:val="0"/>
      <w:marBottom w:val="0"/>
      <w:divBdr>
        <w:top w:val="none" w:sz="0" w:space="0" w:color="auto"/>
        <w:left w:val="none" w:sz="0" w:space="0" w:color="auto"/>
        <w:bottom w:val="none" w:sz="0" w:space="0" w:color="auto"/>
        <w:right w:val="none" w:sz="0" w:space="0" w:color="auto"/>
      </w:divBdr>
    </w:div>
    <w:div w:id="1497962464">
      <w:bodyDiv w:val="1"/>
      <w:marLeft w:val="0"/>
      <w:marRight w:val="0"/>
      <w:marTop w:val="0"/>
      <w:marBottom w:val="0"/>
      <w:divBdr>
        <w:top w:val="none" w:sz="0" w:space="0" w:color="auto"/>
        <w:left w:val="none" w:sz="0" w:space="0" w:color="auto"/>
        <w:bottom w:val="none" w:sz="0" w:space="0" w:color="auto"/>
        <w:right w:val="none" w:sz="0" w:space="0" w:color="auto"/>
      </w:divBdr>
    </w:div>
    <w:div w:id="1567228605">
      <w:bodyDiv w:val="1"/>
      <w:marLeft w:val="0"/>
      <w:marRight w:val="0"/>
      <w:marTop w:val="0"/>
      <w:marBottom w:val="0"/>
      <w:divBdr>
        <w:top w:val="none" w:sz="0" w:space="0" w:color="auto"/>
        <w:left w:val="none" w:sz="0" w:space="0" w:color="auto"/>
        <w:bottom w:val="none" w:sz="0" w:space="0" w:color="auto"/>
        <w:right w:val="none" w:sz="0" w:space="0" w:color="auto"/>
      </w:divBdr>
    </w:div>
    <w:div w:id="1703700295">
      <w:bodyDiv w:val="1"/>
      <w:marLeft w:val="0"/>
      <w:marRight w:val="0"/>
      <w:marTop w:val="0"/>
      <w:marBottom w:val="0"/>
      <w:divBdr>
        <w:top w:val="none" w:sz="0" w:space="0" w:color="auto"/>
        <w:left w:val="none" w:sz="0" w:space="0" w:color="auto"/>
        <w:bottom w:val="none" w:sz="0" w:space="0" w:color="auto"/>
        <w:right w:val="none" w:sz="0" w:space="0" w:color="auto"/>
      </w:divBdr>
    </w:div>
    <w:div w:id="1746029697">
      <w:bodyDiv w:val="1"/>
      <w:marLeft w:val="0"/>
      <w:marRight w:val="0"/>
      <w:marTop w:val="0"/>
      <w:marBottom w:val="0"/>
      <w:divBdr>
        <w:top w:val="none" w:sz="0" w:space="0" w:color="auto"/>
        <w:left w:val="none" w:sz="0" w:space="0" w:color="auto"/>
        <w:bottom w:val="none" w:sz="0" w:space="0" w:color="auto"/>
        <w:right w:val="none" w:sz="0" w:space="0" w:color="auto"/>
      </w:divBdr>
    </w:div>
    <w:div w:id="1816990621">
      <w:bodyDiv w:val="1"/>
      <w:marLeft w:val="0"/>
      <w:marRight w:val="0"/>
      <w:marTop w:val="0"/>
      <w:marBottom w:val="0"/>
      <w:divBdr>
        <w:top w:val="none" w:sz="0" w:space="0" w:color="auto"/>
        <w:left w:val="none" w:sz="0" w:space="0" w:color="auto"/>
        <w:bottom w:val="none" w:sz="0" w:space="0" w:color="auto"/>
        <w:right w:val="none" w:sz="0" w:space="0" w:color="auto"/>
      </w:divBdr>
      <w:divsChild>
        <w:div w:id="1585989783">
          <w:marLeft w:val="0"/>
          <w:marRight w:val="0"/>
          <w:marTop w:val="0"/>
          <w:marBottom w:val="0"/>
          <w:divBdr>
            <w:top w:val="none" w:sz="0" w:space="0" w:color="auto"/>
            <w:left w:val="none" w:sz="0" w:space="0" w:color="auto"/>
            <w:bottom w:val="none" w:sz="0" w:space="0" w:color="auto"/>
            <w:right w:val="none" w:sz="0" w:space="0" w:color="auto"/>
          </w:divBdr>
          <w:divsChild>
            <w:div w:id="335036705">
              <w:marLeft w:val="0"/>
              <w:marRight w:val="0"/>
              <w:marTop w:val="0"/>
              <w:marBottom w:val="0"/>
              <w:divBdr>
                <w:top w:val="none" w:sz="0" w:space="0" w:color="auto"/>
                <w:left w:val="none" w:sz="0" w:space="0" w:color="auto"/>
                <w:bottom w:val="none" w:sz="0" w:space="0" w:color="auto"/>
                <w:right w:val="none" w:sz="0" w:space="0" w:color="auto"/>
              </w:divBdr>
            </w:div>
            <w:div w:id="1346639712">
              <w:marLeft w:val="0"/>
              <w:marRight w:val="0"/>
              <w:marTop w:val="0"/>
              <w:marBottom w:val="0"/>
              <w:divBdr>
                <w:top w:val="none" w:sz="0" w:space="0" w:color="auto"/>
                <w:left w:val="none" w:sz="0" w:space="0" w:color="auto"/>
                <w:bottom w:val="none" w:sz="0" w:space="0" w:color="auto"/>
                <w:right w:val="none" w:sz="0" w:space="0" w:color="auto"/>
              </w:divBdr>
              <w:divsChild>
                <w:div w:id="950016321">
                  <w:marLeft w:val="0"/>
                  <w:marRight w:val="0"/>
                  <w:marTop w:val="0"/>
                  <w:marBottom w:val="0"/>
                  <w:divBdr>
                    <w:top w:val="none" w:sz="0" w:space="0" w:color="auto"/>
                    <w:left w:val="none" w:sz="0" w:space="0" w:color="auto"/>
                    <w:bottom w:val="none" w:sz="0" w:space="0" w:color="auto"/>
                    <w:right w:val="none" w:sz="0" w:space="0" w:color="auto"/>
                  </w:divBdr>
                  <w:divsChild>
                    <w:div w:id="875895101">
                      <w:marLeft w:val="0"/>
                      <w:marRight w:val="0"/>
                      <w:marTop w:val="0"/>
                      <w:marBottom w:val="0"/>
                      <w:divBdr>
                        <w:top w:val="none" w:sz="0" w:space="0" w:color="auto"/>
                        <w:left w:val="none" w:sz="0" w:space="0" w:color="auto"/>
                        <w:bottom w:val="none" w:sz="0" w:space="0" w:color="auto"/>
                        <w:right w:val="none" w:sz="0" w:space="0" w:color="auto"/>
                      </w:divBdr>
                      <w:divsChild>
                        <w:div w:id="63363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7</TotalTime>
  <Pages>1</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iruddho Islam</cp:lastModifiedBy>
  <cp:revision>38</cp:revision>
  <dcterms:created xsi:type="dcterms:W3CDTF">2024-05-21T17:53:00Z</dcterms:created>
  <dcterms:modified xsi:type="dcterms:W3CDTF">2024-06-01T14:35:00Z</dcterms:modified>
</cp:coreProperties>
</file>